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3-27)</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0c2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8f6f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